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3A07" w:rsidRPr="0068035B" w:rsidRDefault="00C93A07" w:rsidP="0090474E">
      <w:pPr>
        <w:spacing w:after="0"/>
        <w:rPr>
          <w:rFonts w:cstheme="minorHAnsi"/>
          <w:b/>
          <w:noProof/>
          <w:sz w:val="28"/>
          <w:szCs w:val="28"/>
        </w:rPr>
      </w:pPr>
      <w:r w:rsidRPr="0068035B">
        <w:rPr>
          <w:rFonts w:cstheme="minorHAnsi"/>
          <w:b/>
          <w:noProof/>
          <w:sz w:val="28"/>
          <w:szCs w:val="28"/>
        </w:rPr>
        <w:t xml:space="preserve">DFW Board of Directors </w:t>
      </w:r>
    </w:p>
    <w:p w:rsidR="0010591E" w:rsidRPr="0068035B" w:rsidRDefault="0010591E" w:rsidP="0090474E">
      <w:pPr>
        <w:spacing w:after="0"/>
        <w:rPr>
          <w:rFonts w:cstheme="minorHAnsi"/>
          <w:b/>
          <w:noProof/>
          <w:sz w:val="24"/>
          <w:szCs w:val="28"/>
        </w:rPr>
      </w:pPr>
    </w:p>
    <w:p w:rsidR="00B25DB5" w:rsidRPr="0068035B" w:rsidRDefault="00F627B8" w:rsidP="001C7730">
      <w:pPr>
        <w:spacing w:after="0"/>
        <w:rPr>
          <w:rFonts w:cstheme="minorHAnsi"/>
          <w:b/>
          <w:noProof/>
          <w:sz w:val="24"/>
          <w:szCs w:val="28"/>
        </w:rPr>
      </w:pPr>
      <w:r w:rsidRPr="0068035B">
        <w:rPr>
          <w:rFonts w:cstheme="minorHAnsi"/>
          <w:b/>
          <w:noProof/>
          <w:sz w:val="24"/>
          <w:szCs w:val="28"/>
        </w:rPr>
        <w:drawing>
          <wp:anchor distT="0" distB="0" distL="114300" distR="114300" simplePos="0" relativeHeight="251658240" behindDoc="0" locked="0" layoutInCell="1" allowOverlap="1" wp14:anchorId="1B6E8E4E" wp14:editId="7B560319">
            <wp:simplePos x="0" y="0"/>
            <wp:positionH relativeFrom="column">
              <wp:posOffset>5295900</wp:posOffset>
            </wp:positionH>
            <wp:positionV relativeFrom="paragraph">
              <wp:posOffset>-628650</wp:posOffset>
            </wp:positionV>
            <wp:extent cx="1536674" cy="1173322"/>
            <wp:effectExtent l="0" t="0" r="6985" b="8255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674" cy="1173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6BB6" w:rsidRPr="0068035B">
        <w:rPr>
          <w:rFonts w:cstheme="minorHAnsi"/>
          <w:b/>
          <w:noProof/>
          <w:sz w:val="24"/>
          <w:szCs w:val="28"/>
        </w:rPr>
        <w:t>Regular</w:t>
      </w:r>
      <w:r w:rsidR="00C93A07" w:rsidRPr="0068035B">
        <w:rPr>
          <w:rFonts w:cstheme="minorHAnsi"/>
          <w:b/>
          <w:noProof/>
          <w:sz w:val="24"/>
          <w:szCs w:val="28"/>
        </w:rPr>
        <w:t xml:space="preserve"> </w:t>
      </w:r>
      <w:r w:rsidR="003F6E48" w:rsidRPr="0068035B">
        <w:rPr>
          <w:rFonts w:cstheme="minorHAnsi"/>
          <w:b/>
          <w:noProof/>
          <w:sz w:val="24"/>
          <w:szCs w:val="28"/>
        </w:rPr>
        <w:t xml:space="preserve">Meeting </w:t>
      </w:r>
      <w:r w:rsidR="00AD2B27" w:rsidRPr="0068035B">
        <w:rPr>
          <w:rFonts w:cstheme="minorHAnsi"/>
          <w:b/>
          <w:noProof/>
          <w:sz w:val="24"/>
          <w:szCs w:val="28"/>
        </w:rPr>
        <w:t>–</w:t>
      </w:r>
      <w:r w:rsidR="003F6E48" w:rsidRPr="0068035B">
        <w:rPr>
          <w:rFonts w:cstheme="minorHAnsi"/>
          <w:b/>
          <w:noProof/>
          <w:sz w:val="24"/>
          <w:szCs w:val="28"/>
        </w:rPr>
        <w:t xml:space="preserve"> </w:t>
      </w:r>
      <w:r w:rsidR="00636BB6" w:rsidRPr="0068035B">
        <w:rPr>
          <w:rFonts w:cstheme="minorHAnsi"/>
          <w:b/>
          <w:noProof/>
          <w:sz w:val="24"/>
          <w:szCs w:val="28"/>
        </w:rPr>
        <w:t>Dcember 4th</w:t>
      </w:r>
      <w:r w:rsidR="00810E98" w:rsidRPr="0068035B">
        <w:rPr>
          <w:rFonts w:cstheme="minorHAnsi"/>
          <w:b/>
          <w:sz w:val="24"/>
          <w:szCs w:val="28"/>
        </w:rPr>
        <w:t>, 2019</w:t>
      </w:r>
    </w:p>
    <w:p w:rsidR="00837A66" w:rsidRPr="0068035B" w:rsidRDefault="00636BB6" w:rsidP="00F814C5">
      <w:pPr>
        <w:spacing w:after="0"/>
        <w:rPr>
          <w:rFonts w:cstheme="minorHAnsi"/>
          <w:i/>
        </w:rPr>
      </w:pPr>
      <w:r w:rsidRPr="0068035B">
        <w:rPr>
          <w:rFonts w:cstheme="minorHAnsi"/>
          <w:i/>
          <w:noProof/>
        </w:rPr>
        <w:t>Wednesday</w:t>
      </w:r>
      <w:r w:rsidR="00F814C5" w:rsidRPr="0068035B">
        <w:rPr>
          <w:rFonts w:cstheme="minorHAnsi"/>
          <w:i/>
          <w:noProof/>
        </w:rPr>
        <w:t>—</w:t>
      </w:r>
      <w:r w:rsidRPr="0068035B">
        <w:rPr>
          <w:rFonts w:cstheme="minorHAnsi"/>
          <w:i/>
          <w:noProof/>
        </w:rPr>
        <w:t>2:00 pm</w:t>
      </w:r>
      <w:r w:rsidR="00837A66" w:rsidRPr="0068035B">
        <w:rPr>
          <w:rFonts w:cstheme="minorHAnsi"/>
          <w:i/>
          <w:noProof/>
        </w:rPr>
        <w:t xml:space="preserve">, </w:t>
      </w:r>
      <w:r w:rsidRPr="0068035B">
        <w:rPr>
          <w:rFonts w:cstheme="minorHAnsi"/>
          <w:sz w:val="24"/>
          <w:szCs w:val="24"/>
        </w:rPr>
        <w:t>The Great Wolf Lodge 20500 Old Highway 99 SW, 98531</w:t>
      </w:r>
    </w:p>
    <w:p w:rsidR="007D6F76" w:rsidRPr="0068035B" w:rsidRDefault="007D6F76" w:rsidP="001D0397">
      <w:pPr>
        <w:pStyle w:val="NoSpacing"/>
        <w:rPr>
          <w:rFonts w:cstheme="minorHAnsi"/>
          <w:b/>
        </w:rPr>
      </w:pPr>
    </w:p>
    <w:p w:rsidR="001D0397" w:rsidRPr="0068035B" w:rsidRDefault="008A20BD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DC1E233" wp14:editId="020F8BC8">
                <wp:simplePos x="0" y="0"/>
                <wp:positionH relativeFrom="page">
                  <wp:posOffset>0</wp:posOffset>
                </wp:positionH>
                <wp:positionV relativeFrom="paragraph">
                  <wp:posOffset>179070</wp:posOffset>
                </wp:positionV>
                <wp:extent cx="8790305" cy="533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334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22AE7" id="Rectangle 4" o:spid="_x0000_s1026" style="position:absolute;margin-left:0;margin-top:14.1pt;width:692.15pt;height:4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" fillcolor="#d9d9d9" stroked="f" strokeweight="2pt">
                <w10:wrap anchorx="page"/>
              </v:rect>
            </w:pict>
          </mc:Fallback>
        </mc:AlternateContent>
      </w:r>
    </w:p>
    <w:p w:rsidR="005F02AA" w:rsidRPr="0068035B" w:rsidRDefault="00742FBB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 w:rsidRPr="0068035B">
        <w:rPr>
          <w:rFonts w:cstheme="minorHAnsi"/>
        </w:rPr>
        <w:br/>
      </w:r>
      <w:r w:rsidR="006C3BF5" w:rsidRPr="0068035B">
        <w:rPr>
          <w:rFonts w:cstheme="minorHAnsi"/>
          <w:b/>
        </w:rPr>
        <w:t>Agenda</w:t>
      </w:r>
      <w:r w:rsidR="009F488E" w:rsidRPr="0068035B">
        <w:rPr>
          <w:rFonts w:cstheme="minorHAnsi"/>
          <w:b/>
        </w:rPr>
        <w:t>:</w:t>
      </w:r>
      <w:r w:rsidR="006C3BF5" w:rsidRPr="0068035B">
        <w:rPr>
          <w:rFonts w:cstheme="minorHAnsi"/>
          <w:b/>
        </w:rPr>
        <w:t xml:space="preserve"> </w:t>
      </w:r>
      <w:r w:rsidR="00636BB6" w:rsidRPr="0068035B">
        <w:rPr>
          <w:rFonts w:cstheme="minorHAnsi"/>
          <w:b/>
        </w:rPr>
        <w:t>2:00 – 7:00</w:t>
      </w:r>
    </w:p>
    <w:p w:rsidR="005F02AA" w:rsidRPr="0068035B" w:rsidRDefault="005F02AA" w:rsidP="0090474E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8A20BD" w:rsidRPr="0068035B" w:rsidRDefault="008A20BD" w:rsidP="008A20BD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C07444" w:rsidRPr="0068035B" w:rsidRDefault="00636BB6" w:rsidP="00F814C5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 w:rsidRPr="0068035B">
        <w:rPr>
          <w:rFonts w:cstheme="minorHAnsi"/>
        </w:rPr>
        <w:t>2:00</w:t>
      </w:r>
      <w:r w:rsidR="004D02F6" w:rsidRPr="0068035B">
        <w:rPr>
          <w:rFonts w:cstheme="minorHAnsi"/>
        </w:rPr>
        <w:t xml:space="preserve"> </w:t>
      </w:r>
      <w:r w:rsidR="004D02F6" w:rsidRPr="0068035B">
        <w:rPr>
          <w:rFonts w:cstheme="minorHAnsi"/>
        </w:rPr>
        <w:tab/>
      </w:r>
      <w:r w:rsidR="00810E98" w:rsidRPr="0068035B">
        <w:rPr>
          <w:rFonts w:cstheme="minorHAnsi"/>
        </w:rPr>
        <w:t xml:space="preserve">Opening Comments </w:t>
      </w:r>
      <w:r w:rsidR="00810E98" w:rsidRPr="0068035B">
        <w:rPr>
          <w:rFonts w:cstheme="minorHAnsi"/>
        </w:rPr>
        <w:tab/>
        <w:t xml:space="preserve"> </w:t>
      </w:r>
      <w:r w:rsidR="0090474E" w:rsidRPr="0068035B">
        <w:rPr>
          <w:rFonts w:cstheme="minorHAnsi"/>
        </w:rPr>
        <w:tab/>
      </w:r>
      <w:r w:rsidR="0090474E" w:rsidRPr="0068035B">
        <w:rPr>
          <w:rFonts w:cstheme="minorHAnsi"/>
        </w:rPr>
        <w:tab/>
      </w:r>
    </w:p>
    <w:p w:rsidR="00C07444" w:rsidRPr="0068035B" w:rsidRDefault="00C07444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03365A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ab/>
        <w:t xml:space="preserve">Old Business/New Business </w:t>
      </w:r>
    </w:p>
    <w:p w:rsidR="004F604E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ab/>
        <w:t xml:space="preserve">*October Financials &amp; Minutes </w:t>
      </w:r>
    </w:p>
    <w:p w:rsidR="004F604E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2:30</w:t>
      </w:r>
      <w:r w:rsidRPr="0068035B">
        <w:rPr>
          <w:rFonts w:cstheme="minorHAnsi"/>
        </w:rPr>
        <w:tab/>
        <w:t xml:space="preserve">Innovation Center Representation </w:t>
      </w: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3:00</w:t>
      </w:r>
      <w:r w:rsidRPr="0068035B">
        <w:rPr>
          <w:rFonts w:cstheme="minorHAnsi"/>
        </w:rPr>
        <w:tab/>
        <w:t xml:space="preserve">Call with Secretary Vilsack </w:t>
      </w: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 xml:space="preserve">3:30 </w:t>
      </w:r>
      <w:r w:rsidRPr="0068035B">
        <w:rPr>
          <w:rFonts w:cstheme="minorHAnsi"/>
        </w:rPr>
        <w:tab/>
      </w:r>
      <w:r w:rsidR="004F604E" w:rsidRPr="0068035B">
        <w:rPr>
          <w:rFonts w:cstheme="minorHAnsi"/>
        </w:rPr>
        <w:t>*</w:t>
      </w:r>
      <w:r w:rsidRPr="0068035B">
        <w:rPr>
          <w:rFonts w:cstheme="minorHAnsi"/>
        </w:rPr>
        <w:t xml:space="preserve">Board Committee’s Discussion </w:t>
      </w: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64375" w:rsidRPr="0068035B" w:rsidRDefault="00364375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4:00</w:t>
      </w:r>
      <w:r w:rsidRPr="0068035B">
        <w:rPr>
          <w:rFonts w:cstheme="minorHAnsi"/>
        </w:rPr>
        <w:tab/>
        <w:t xml:space="preserve">Darigold Proposal Discussion </w:t>
      </w:r>
    </w:p>
    <w:p w:rsidR="00364375" w:rsidRPr="0068035B" w:rsidRDefault="00364375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4:</w:t>
      </w:r>
      <w:r w:rsidR="00364375" w:rsidRPr="0068035B">
        <w:rPr>
          <w:rFonts w:cstheme="minorHAnsi"/>
        </w:rPr>
        <w:t>30</w:t>
      </w:r>
      <w:r w:rsidRPr="0068035B">
        <w:rPr>
          <w:rFonts w:cstheme="minorHAnsi"/>
        </w:rPr>
        <w:tab/>
        <w:t xml:space="preserve">DMI Reports </w:t>
      </w:r>
    </w:p>
    <w:p w:rsidR="00636BB6" w:rsidRPr="0068035B" w:rsidRDefault="00636BB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F604E" w:rsidRPr="0068035B" w:rsidRDefault="00364375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5:00</w:t>
      </w:r>
      <w:r w:rsidR="00636BB6" w:rsidRPr="0068035B">
        <w:rPr>
          <w:rFonts w:cstheme="minorHAnsi"/>
        </w:rPr>
        <w:tab/>
      </w:r>
      <w:r w:rsidR="004F604E" w:rsidRPr="0068035B">
        <w:rPr>
          <w:rFonts w:cstheme="minorHAnsi"/>
        </w:rPr>
        <w:t xml:space="preserve">CEO Evaluation Discussion with Tara </w:t>
      </w:r>
    </w:p>
    <w:p w:rsidR="004F604E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36BB6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5:</w:t>
      </w:r>
      <w:r w:rsidR="00364375" w:rsidRPr="0068035B">
        <w:rPr>
          <w:rFonts w:cstheme="minorHAnsi"/>
        </w:rPr>
        <w:t>30</w:t>
      </w:r>
      <w:r w:rsidRPr="0068035B">
        <w:rPr>
          <w:rFonts w:cstheme="minorHAnsi"/>
        </w:rPr>
        <w:tab/>
        <w:t xml:space="preserve">*2020 Budget Approval </w:t>
      </w:r>
      <w:r w:rsidR="00636BB6" w:rsidRPr="0068035B">
        <w:rPr>
          <w:rFonts w:cstheme="minorHAnsi"/>
        </w:rPr>
        <w:tab/>
      </w:r>
    </w:p>
    <w:p w:rsidR="00636BB6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ab/>
        <w:t>*Dairy Wives/Save Family Farming Budget Proposals</w:t>
      </w:r>
    </w:p>
    <w:p w:rsidR="004F604E" w:rsidRPr="0068035B" w:rsidRDefault="004F604E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F604E" w:rsidRPr="0068035B" w:rsidRDefault="00364375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6:00</w:t>
      </w:r>
      <w:r w:rsidR="004F604E" w:rsidRPr="0068035B">
        <w:rPr>
          <w:rFonts w:cstheme="minorHAnsi"/>
        </w:rPr>
        <w:tab/>
        <w:t xml:space="preserve">Executive Session </w:t>
      </w:r>
      <w:r w:rsidR="0068035B" w:rsidRPr="0068035B">
        <w:rPr>
          <w:rFonts w:cstheme="minorHAnsi"/>
        </w:rPr>
        <w:t>42.30.110(1</w:t>
      </w:r>
      <w:proofErr w:type="gramStart"/>
      <w:r w:rsidR="0068035B" w:rsidRPr="0068035B">
        <w:rPr>
          <w:rFonts w:cstheme="minorHAnsi"/>
        </w:rPr>
        <w:t>)(</w:t>
      </w:r>
      <w:proofErr w:type="gramEnd"/>
      <w:r w:rsidR="0068035B" w:rsidRPr="0068035B">
        <w:rPr>
          <w:rFonts w:cstheme="minorHAnsi"/>
        </w:rPr>
        <w:t>g)</w:t>
      </w:r>
    </w:p>
    <w:p w:rsidR="0003365A" w:rsidRPr="0068035B" w:rsidRDefault="0003365A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FF0000"/>
        </w:rPr>
      </w:pPr>
    </w:p>
    <w:p w:rsidR="00DD0EB4" w:rsidRPr="0068035B" w:rsidRDefault="00D019D6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cstheme="minorHAnsi"/>
        </w:rPr>
        <w:t>TBD</w:t>
      </w:r>
      <w:r w:rsidR="00E72585" w:rsidRPr="0068035B">
        <w:rPr>
          <w:rFonts w:cstheme="minorHAnsi"/>
        </w:rPr>
        <w:tab/>
      </w:r>
      <w:r w:rsidR="00771928" w:rsidRPr="0068035B">
        <w:rPr>
          <w:rFonts w:cstheme="minorHAnsi"/>
        </w:rPr>
        <w:t>A</w:t>
      </w:r>
      <w:r w:rsidR="00C07444" w:rsidRPr="0068035B">
        <w:rPr>
          <w:rFonts w:cstheme="minorHAnsi"/>
        </w:rPr>
        <w:t>djourn</w:t>
      </w:r>
    </w:p>
    <w:p w:rsidR="00DD0EB4" w:rsidRPr="0068035B" w:rsidRDefault="00DD0EB4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DD0EB4" w:rsidRPr="0068035B" w:rsidRDefault="00DD0EB4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DD0EB4" w:rsidRPr="0068035B" w:rsidRDefault="00DD0EB4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5126F" w:rsidRPr="00DD0EB4" w:rsidRDefault="00DD0EB4" w:rsidP="00DD0EB4">
      <w:pPr>
        <w:pStyle w:val="ListParagraph"/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8035B">
        <w:rPr>
          <w:rFonts w:asciiTheme="minorHAnsi" w:hAnsiTheme="minorHAnsi" w:cstheme="minorHAnsi"/>
        </w:rPr>
        <w:t>*Requires Board Action</w:t>
      </w:r>
      <w:r>
        <w:rPr>
          <w:rFonts w:cstheme="minorHAnsi"/>
        </w:rPr>
        <w:t xml:space="preserve"> </w:t>
      </w:r>
      <w:r w:rsidR="00F90058" w:rsidRPr="00DD0EB4">
        <w:rPr>
          <w:rFonts w:cstheme="minorHAnsi"/>
        </w:rPr>
        <w:tab/>
      </w:r>
    </w:p>
    <w:sectPr w:rsidR="00A5126F" w:rsidRPr="00DD0EB4" w:rsidSect="00986C8B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4AD2" w:rsidRDefault="00854AD2" w:rsidP="002E56AF">
      <w:pPr>
        <w:spacing w:after="0" w:line="240" w:lineRule="auto"/>
      </w:pPr>
      <w:r>
        <w:separator/>
      </w:r>
    </w:p>
  </w:endnote>
  <w:endnote w:type="continuationSeparator" w:id="0">
    <w:p w:rsidR="00854AD2" w:rsidRDefault="00854AD2" w:rsidP="002E5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Light">
    <w:altName w:val="Times New Roman"/>
    <w:charset w:val="00"/>
    <w:family w:val="auto"/>
    <w:pitch w:val="variable"/>
    <w:sig w:usb0="00000001" w:usb1="5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365" w:rsidRDefault="00E95365" w:rsidP="00F627B8">
    <w:pPr>
      <w:pStyle w:val="Footer"/>
      <w:jc w:val="center"/>
    </w:pPr>
    <w:r w:rsidRPr="007F30AA">
      <w:rPr>
        <w:color w:val="0070C0"/>
      </w:rPr>
      <w:t>Dairy Farmers of Washington</w:t>
    </w:r>
    <w:r>
      <w:rPr>
        <w:color w:val="0070C0"/>
      </w:rPr>
      <w:t xml:space="preserve">, </w:t>
    </w:r>
    <w:r w:rsidRPr="007F30AA">
      <w:rPr>
        <w:color w:val="0070C0"/>
      </w:rPr>
      <w:t>4201 198</w:t>
    </w:r>
    <w:r w:rsidRPr="007F30AA">
      <w:rPr>
        <w:color w:val="0070C0"/>
        <w:vertAlign w:val="superscript"/>
      </w:rPr>
      <w:t>th</w:t>
    </w:r>
    <w:r w:rsidRPr="007F30AA">
      <w:rPr>
        <w:color w:val="0070C0"/>
      </w:rPr>
      <w:t xml:space="preserve"> St SW Lynnwood, WA 9803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4AD2" w:rsidRDefault="00854AD2" w:rsidP="002E56AF">
      <w:pPr>
        <w:spacing w:after="0" w:line="240" w:lineRule="auto"/>
      </w:pPr>
      <w:r>
        <w:separator/>
      </w:r>
    </w:p>
  </w:footnote>
  <w:footnote w:type="continuationSeparator" w:id="0">
    <w:p w:rsidR="00854AD2" w:rsidRDefault="00854AD2" w:rsidP="002E5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A1A3D"/>
    <w:multiLevelType w:val="hybridMultilevel"/>
    <w:tmpl w:val="31725F58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4F0E1E70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3" w:tplc="1E2E3240">
      <w:start w:val="1"/>
      <w:numFmt w:val="bullet"/>
      <w:lvlText w:val="­"/>
      <w:lvlJc w:val="left"/>
      <w:pPr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E4501"/>
    <w:multiLevelType w:val="hybridMultilevel"/>
    <w:tmpl w:val="30F48E54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1E2E3240">
      <w:start w:val="1"/>
      <w:numFmt w:val="bullet"/>
      <w:lvlText w:val="­"/>
      <w:lvlJc w:val="left"/>
      <w:pPr>
        <w:ind w:left="1980" w:hanging="360"/>
      </w:pPr>
      <w:rPr>
        <w:rFonts w:ascii="Courier New" w:hAnsi="Courier New" w:hint="default"/>
      </w:rPr>
    </w:lvl>
    <w:lvl w:ilvl="3" w:tplc="1E2E3240">
      <w:start w:val="1"/>
      <w:numFmt w:val="bullet"/>
      <w:lvlText w:val="­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B0192"/>
    <w:multiLevelType w:val="hybridMultilevel"/>
    <w:tmpl w:val="9BA475B6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586960"/>
    <w:multiLevelType w:val="hybridMultilevel"/>
    <w:tmpl w:val="AE269194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638BE"/>
    <w:multiLevelType w:val="hybridMultilevel"/>
    <w:tmpl w:val="F67C8F1A"/>
    <w:lvl w:ilvl="0" w:tplc="118EB6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615D2"/>
    <w:multiLevelType w:val="hybridMultilevel"/>
    <w:tmpl w:val="AAFE47C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B65A4"/>
    <w:multiLevelType w:val="hybridMultilevel"/>
    <w:tmpl w:val="2F2ACB9A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7718D"/>
    <w:multiLevelType w:val="hybridMultilevel"/>
    <w:tmpl w:val="0F8AA86C"/>
    <w:lvl w:ilvl="0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1D3C7D"/>
    <w:multiLevelType w:val="hybridMultilevel"/>
    <w:tmpl w:val="DBE8E58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4F0E1E70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3" w:tplc="1E2E3240">
      <w:start w:val="1"/>
      <w:numFmt w:val="bullet"/>
      <w:lvlText w:val="­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12CDA"/>
    <w:multiLevelType w:val="hybridMultilevel"/>
    <w:tmpl w:val="D3AE33C2"/>
    <w:lvl w:ilvl="0" w:tplc="1E2E324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35025"/>
    <w:multiLevelType w:val="hybridMultilevel"/>
    <w:tmpl w:val="E4703FC6"/>
    <w:lvl w:ilvl="0" w:tplc="4F0E1E70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921F0"/>
    <w:multiLevelType w:val="hybridMultilevel"/>
    <w:tmpl w:val="623C22B6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174B9F"/>
    <w:multiLevelType w:val="hybridMultilevel"/>
    <w:tmpl w:val="8F9247E4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080" w:hanging="360"/>
      </w:pPr>
      <w:rPr>
        <w:rFonts w:ascii="Wingdings" w:hAnsi="Wingdings" w:hint="default"/>
      </w:rPr>
    </w:lvl>
    <w:lvl w:ilvl="2" w:tplc="1E2E3240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3" w:tplc="1E2E3240">
      <w:start w:val="1"/>
      <w:numFmt w:val="bullet"/>
      <w:lvlText w:val="­"/>
      <w:lvlJc w:val="left"/>
      <w:pPr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3A24BF4"/>
    <w:multiLevelType w:val="hybridMultilevel"/>
    <w:tmpl w:val="2152BA2C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0E1E70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0646E"/>
    <w:multiLevelType w:val="hybridMultilevel"/>
    <w:tmpl w:val="319219F0"/>
    <w:lvl w:ilvl="0" w:tplc="4F0E1E70">
      <w:start w:val="1"/>
      <w:numFmt w:val="bullet"/>
      <w:lvlText w:val=""/>
      <w:lvlJc w:val="left"/>
      <w:pPr>
        <w:ind w:left="126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980" w:hanging="360"/>
      </w:pPr>
      <w:rPr>
        <w:rFonts w:ascii="Wingdings" w:hAnsi="Wingdings" w:hint="default"/>
      </w:rPr>
    </w:lvl>
    <w:lvl w:ilvl="2" w:tplc="4F0E1E70">
      <w:start w:val="1"/>
      <w:numFmt w:val="bullet"/>
      <w:lvlText w:val="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0"/>
  </w:num>
  <w:num w:numId="5">
    <w:abstractNumId w:val="11"/>
  </w:num>
  <w:num w:numId="6">
    <w:abstractNumId w:val="6"/>
  </w:num>
  <w:num w:numId="7">
    <w:abstractNumId w:val="8"/>
  </w:num>
  <w:num w:numId="8">
    <w:abstractNumId w:val="3"/>
  </w:num>
  <w:num w:numId="9">
    <w:abstractNumId w:val="13"/>
  </w:num>
  <w:num w:numId="10">
    <w:abstractNumId w:val="10"/>
  </w:num>
  <w:num w:numId="11">
    <w:abstractNumId w:val="1"/>
  </w:num>
  <w:num w:numId="12">
    <w:abstractNumId w:val="12"/>
  </w:num>
  <w:num w:numId="13">
    <w:abstractNumId w:val="7"/>
  </w:num>
  <w:num w:numId="14">
    <w:abstractNumId w:val="14"/>
  </w:num>
  <w:num w:numId="1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A2tDQ0NDczNzNU0lEKTi0uzszPAykwrgUAh5J/JSwAAAA="/>
  </w:docVars>
  <w:rsids>
    <w:rsidRoot w:val="007B3FE0"/>
    <w:rsid w:val="000101BD"/>
    <w:rsid w:val="0001718F"/>
    <w:rsid w:val="00023B69"/>
    <w:rsid w:val="00027392"/>
    <w:rsid w:val="0003365A"/>
    <w:rsid w:val="00045BD2"/>
    <w:rsid w:val="0005497A"/>
    <w:rsid w:val="000629DF"/>
    <w:rsid w:val="0007741D"/>
    <w:rsid w:val="00090BD2"/>
    <w:rsid w:val="0009393D"/>
    <w:rsid w:val="000A0664"/>
    <w:rsid w:val="000B32C4"/>
    <w:rsid w:val="000B465B"/>
    <w:rsid w:val="000B566D"/>
    <w:rsid w:val="000C2A99"/>
    <w:rsid w:val="000C3288"/>
    <w:rsid w:val="000C5C23"/>
    <w:rsid w:val="000D7D7B"/>
    <w:rsid w:val="000E0D9B"/>
    <w:rsid w:val="000E1DEA"/>
    <w:rsid w:val="000E20A0"/>
    <w:rsid w:val="000F2B25"/>
    <w:rsid w:val="000F780A"/>
    <w:rsid w:val="0010591E"/>
    <w:rsid w:val="00110C35"/>
    <w:rsid w:val="00127037"/>
    <w:rsid w:val="0013655D"/>
    <w:rsid w:val="00143CAB"/>
    <w:rsid w:val="001457CB"/>
    <w:rsid w:val="0017624D"/>
    <w:rsid w:val="001815EF"/>
    <w:rsid w:val="00183339"/>
    <w:rsid w:val="00183E3B"/>
    <w:rsid w:val="001942E8"/>
    <w:rsid w:val="00195A5D"/>
    <w:rsid w:val="00196766"/>
    <w:rsid w:val="001A4C49"/>
    <w:rsid w:val="001A5EE8"/>
    <w:rsid w:val="001B082B"/>
    <w:rsid w:val="001B604B"/>
    <w:rsid w:val="001B6CD6"/>
    <w:rsid w:val="001C7730"/>
    <w:rsid w:val="001D0397"/>
    <w:rsid w:val="001D3483"/>
    <w:rsid w:val="001D6016"/>
    <w:rsid w:val="001E449E"/>
    <w:rsid w:val="001E5AA7"/>
    <w:rsid w:val="001F7092"/>
    <w:rsid w:val="00205444"/>
    <w:rsid w:val="00223941"/>
    <w:rsid w:val="002466E0"/>
    <w:rsid w:val="00262EC3"/>
    <w:rsid w:val="00263FCF"/>
    <w:rsid w:val="00265B41"/>
    <w:rsid w:val="0029735E"/>
    <w:rsid w:val="002A3379"/>
    <w:rsid w:val="002B3AB0"/>
    <w:rsid w:val="002B76F5"/>
    <w:rsid w:val="002C4D28"/>
    <w:rsid w:val="002C6DE1"/>
    <w:rsid w:val="002C7602"/>
    <w:rsid w:val="002E56AF"/>
    <w:rsid w:val="002F2B46"/>
    <w:rsid w:val="00316BEE"/>
    <w:rsid w:val="00344903"/>
    <w:rsid w:val="00360CC3"/>
    <w:rsid w:val="00364375"/>
    <w:rsid w:val="00375F54"/>
    <w:rsid w:val="00380255"/>
    <w:rsid w:val="003802FC"/>
    <w:rsid w:val="0038237F"/>
    <w:rsid w:val="00385796"/>
    <w:rsid w:val="003952FA"/>
    <w:rsid w:val="00397A88"/>
    <w:rsid w:val="003C2A0D"/>
    <w:rsid w:val="003C6439"/>
    <w:rsid w:val="003D706D"/>
    <w:rsid w:val="003F1292"/>
    <w:rsid w:val="003F6E48"/>
    <w:rsid w:val="003F7EB3"/>
    <w:rsid w:val="00411FCC"/>
    <w:rsid w:val="00414061"/>
    <w:rsid w:val="004260AA"/>
    <w:rsid w:val="0043025A"/>
    <w:rsid w:val="0043148C"/>
    <w:rsid w:val="00433477"/>
    <w:rsid w:val="004335FA"/>
    <w:rsid w:val="00444B60"/>
    <w:rsid w:val="00460636"/>
    <w:rsid w:val="004656CE"/>
    <w:rsid w:val="004735F4"/>
    <w:rsid w:val="004A0A41"/>
    <w:rsid w:val="004A1E44"/>
    <w:rsid w:val="004B315E"/>
    <w:rsid w:val="004D02F6"/>
    <w:rsid w:val="004E7FD3"/>
    <w:rsid w:val="004F602A"/>
    <w:rsid w:val="004F604E"/>
    <w:rsid w:val="00513826"/>
    <w:rsid w:val="00523D62"/>
    <w:rsid w:val="00540EEA"/>
    <w:rsid w:val="00544B09"/>
    <w:rsid w:val="00545975"/>
    <w:rsid w:val="00550380"/>
    <w:rsid w:val="00556ECD"/>
    <w:rsid w:val="00560460"/>
    <w:rsid w:val="005610F2"/>
    <w:rsid w:val="00567D97"/>
    <w:rsid w:val="00581B6A"/>
    <w:rsid w:val="005864A1"/>
    <w:rsid w:val="005914E8"/>
    <w:rsid w:val="005B0BDA"/>
    <w:rsid w:val="005B352B"/>
    <w:rsid w:val="005C1229"/>
    <w:rsid w:val="005C191C"/>
    <w:rsid w:val="005E2CEF"/>
    <w:rsid w:val="005E35EB"/>
    <w:rsid w:val="005E7A46"/>
    <w:rsid w:val="005F02AA"/>
    <w:rsid w:val="00603259"/>
    <w:rsid w:val="00615D0B"/>
    <w:rsid w:val="00634ED1"/>
    <w:rsid w:val="00636BB6"/>
    <w:rsid w:val="00640690"/>
    <w:rsid w:val="0065057D"/>
    <w:rsid w:val="00651A1D"/>
    <w:rsid w:val="00675A4A"/>
    <w:rsid w:val="0068035B"/>
    <w:rsid w:val="0069684A"/>
    <w:rsid w:val="006970F8"/>
    <w:rsid w:val="0069756E"/>
    <w:rsid w:val="006A536F"/>
    <w:rsid w:val="006B187B"/>
    <w:rsid w:val="006B4649"/>
    <w:rsid w:val="006C2057"/>
    <w:rsid w:val="006C3BF5"/>
    <w:rsid w:val="006D23E9"/>
    <w:rsid w:val="006E6115"/>
    <w:rsid w:val="007007F2"/>
    <w:rsid w:val="0070334F"/>
    <w:rsid w:val="0070635B"/>
    <w:rsid w:val="0072069E"/>
    <w:rsid w:val="00726CFC"/>
    <w:rsid w:val="00742FBB"/>
    <w:rsid w:val="007460B3"/>
    <w:rsid w:val="007463F8"/>
    <w:rsid w:val="00747B76"/>
    <w:rsid w:val="00752566"/>
    <w:rsid w:val="007525DB"/>
    <w:rsid w:val="00764948"/>
    <w:rsid w:val="00771928"/>
    <w:rsid w:val="00781F64"/>
    <w:rsid w:val="00786E4D"/>
    <w:rsid w:val="0079131F"/>
    <w:rsid w:val="007930A9"/>
    <w:rsid w:val="007A7E31"/>
    <w:rsid w:val="007A7E76"/>
    <w:rsid w:val="007B217C"/>
    <w:rsid w:val="007B3FE0"/>
    <w:rsid w:val="007B79CE"/>
    <w:rsid w:val="007D3D0B"/>
    <w:rsid w:val="007D6F76"/>
    <w:rsid w:val="007F3F0B"/>
    <w:rsid w:val="00810E98"/>
    <w:rsid w:val="00827C81"/>
    <w:rsid w:val="00833F45"/>
    <w:rsid w:val="008371E3"/>
    <w:rsid w:val="00837896"/>
    <w:rsid w:val="00837A66"/>
    <w:rsid w:val="0084076E"/>
    <w:rsid w:val="00843061"/>
    <w:rsid w:val="0085333F"/>
    <w:rsid w:val="00854AD2"/>
    <w:rsid w:val="008639EE"/>
    <w:rsid w:val="00863A9C"/>
    <w:rsid w:val="00880C3A"/>
    <w:rsid w:val="008A1269"/>
    <w:rsid w:val="008A177A"/>
    <w:rsid w:val="008A20BD"/>
    <w:rsid w:val="008A642D"/>
    <w:rsid w:val="008B39C9"/>
    <w:rsid w:val="008D0767"/>
    <w:rsid w:val="008D4BD6"/>
    <w:rsid w:val="008E43B1"/>
    <w:rsid w:val="008E4D8A"/>
    <w:rsid w:val="0090474E"/>
    <w:rsid w:val="00911BC8"/>
    <w:rsid w:val="00926422"/>
    <w:rsid w:val="00930A6D"/>
    <w:rsid w:val="009379A7"/>
    <w:rsid w:val="00944645"/>
    <w:rsid w:val="00953291"/>
    <w:rsid w:val="00953A1A"/>
    <w:rsid w:val="00962B84"/>
    <w:rsid w:val="00964CC4"/>
    <w:rsid w:val="00981381"/>
    <w:rsid w:val="009821AF"/>
    <w:rsid w:val="009831CD"/>
    <w:rsid w:val="00986C8B"/>
    <w:rsid w:val="009963FD"/>
    <w:rsid w:val="009A4050"/>
    <w:rsid w:val="009B6CA9"/>
    <w:rsid w:val="009C4E24"/>
    <w:rsid w:val="009E67CF"/>
    <w:rsid w:val="009F488E"/>
    <w:rsid w:val="009F63EA"/>
    <w:rsid w:val="009F7B97"/>
    <w:rsid w:val="00A06577"/>
    <w:rsid w:val="00A07126"/>
    <w:rsid w:val="00A12C83"/>
    <w:rsid w:val="00A218F4"/>
    <w:rsid w:val="00A23B0C"/>
    <w:rsid w:val="00A31BC6"/>
    <w:rsid w:val="00A35D86"/>
    <w:rsid w:val="00A378AA"/>
    <w:rsid w:val="00A43CD4"/>
    <w:rsid w:val="00A5126F"/>
    <w:rsid w:val="00A63F29"/>
    <w:rsid w:val="00A707B6"/>
    <w:rsid w:val="00A71333"/>
    <w:rsid w:val="00A93A81"/>
    <w:rsid w:val="00A94B8F"/>
    <w:rsid w:val="00AD00EB"/>
    <w:rsid w:val="00AD2B27"/>
    <w:rsid w:val="00AE7823"/>
    <w:rsid w:val="00AF7BB1"/>
    <w:rsid w:val="00B06EED"/>
    <w:rsid w:val="00B11CF0"/>
    <w:rsid w:val="00B131AB"/>
    <w:rsid w:val="00B14A57"/>
    <w:rsid w:val="00B25DB5"/>
    <w:rsid w:val="00B270BC"/>
    <w:rsid w:val="00B3080F"/>
    <w:rsid w:val="00B41CCF"/>
    <w:rsid w:val="00B45AFC"/>
    <w:rsid w:val="00B50ED8"/>
    <w:rsid w:val="00B53FC7"/>
    <w:rsid w:val="00B5448F"/>
    <w:rsid w:val="00B57B3F"/>
    <w:rsid w:val="00B6244A"/>
    <w:rsid w:val="00B62ADD"/>
    <w:rsid w:val="00B66226"/>
    <w:rsid w:val="00B719CE"/>
    <w:rsid w:val="00B71CB2"/>
    <w:rsid w:val="00B76A57"/>
    <w:rsid w:val="00B85E87"/>
    <w:rsid w:val="00B86A56"/>
    <w:rsid w:val="00B87FBB"/>
    <w:rsid w:val="00B97B4F"/>
    <w:rsid w:val="00BA0FB1"/>
    <w:rsid w:val="00BB49B4"/>
    <w:rsid w:val="00BC438A"/>
    <w:rsid w:val="00BD2197"/>
    <w:rsid w:val="00BD50D2"/>
    <w:rsid w:val="00BF39F9"/>
    <w:rsid w:val="00C023D4"/>
    <w:rsid w:val="00C07444"/>
    <w:rsid w:val="00C17844"/>
    <w:rsid w:val="00C24257"/>
    <w:rsid w:val="00C259DB"/>
    <w:rsid w:val="00C260E2"/>
    <w:rsid w:val="00C308CE"/>
    <w:rsid w:val="00C548C8"/>
    <w:rsid w:val="00C54B91"/>
    <w:rsid w:val="00C746D1"/>
    <w:rsid w:val="00C93A07"/>
    <w:rsid w:val="00C94A91"/>
    <w:rsid w:val="00CA6D7F"/>
    <w:rsid w:val="00CB3023"/>
    <w:rsid w:val="00CB4414"/>
    <w:rsid w:val="00CB60D6"/>
    <w:rsid w:val="00CC27DE"/>
    <w:rsid w:val="00CC2D85"/>
    <w:rsid w:val="00CC4A81"/>
    <w:rsid w:val="00CD16C0"/>
    <w:rsid w:val="00CD57C9"/>
    <w:rsid w:val="00CE4F2E"/>
    <w:rsid w:val="00D019D6"/>
    <w:rsid w:val="00D06443"/>
    <w:rsid w:val="00D11451"/>
    <w:rsid w:val="00D12BD7"/>
    <w:rsid w:val="00D221F6"/>
    <w:rsid w:val="00D34927"/>
    <w:rsid w:val="00D43328"/>
    <w:rsid w:val="00D46D12"/>
    <w:rsid w:val="00D506A4"/>
    <w:rsid w:val="00D515C2"/>
    <w:rsid w:val="00D6734F"/>
    <w:rsid w:val="00D71C9E"/>
    <w:rsid w:val="00D9131D"/>
    <w:rsid w:val="00DA7574"/>
    <w:rsid w:val="00DB1DD8"/>
    <w:rsid w:val="00DC6550"/>
    <w:rsid w:val="00DD0EB4"/>
    <w:rsid w:val="00DD1762"/>
    <w:rsid w:val="00DD363E"/>
    <w:rsid w:val="00DE4CCF"/>
    <w:rsid w:val="00DE612B"/>
    <w:rsid w:val="00DE7F62"/>
    <w:rsid w:val="00E02F1B"/>
    <w:rsid w:val="00E04B0C"/>
    <w:rsid w:val="00E05502"/>
    <w:rsid w:val="00E05883"/>
    <w:rsid w:val="00E1157E"/>
    <w:rsid w:val="00E14D78"/>
    <w:rsid w:val="00E17589"/>
    <w:rsid w:val="00E373BE"/>
    <w:rsid w:val="00E45706"/>
    <w:rsid w:val="00E5062C"/>
    <w:rsid w:val="00E72585"/>
    <w:rsid w:val="00E77F45"/>
    <w:rsid w:val="00E80E8E"/>
    <w:rsid w:val="00E8256B"/>
    <w:rsid w:val="00E93D40"/>
    <w:rsid w:val="00E95365"/>
    <w:rsid w:val="00EA043D"/>
    <w:rsid w:val="00EA1467"/>
    <w:rsid w:val="00EB1C4F"/>
    <w:rsid w:val="00EB4693"/>
    <w:rsid w:val="00EC664B"/>
    <w:rsid w:val="00ED1CB1"/>
    <w:rsid w:val="00EF2BA8"/>
    <w:rsid w:val="00EF4184"/>
    <w:rsid w:val="00EF7690"/>
    <w:rsid w:val="00F00A90"/>
    <w:rsid w:val="00F04AF5"/>
    <w:rsid w:val="00F26375"/>
    <w:rsid w:val="00F2675E"/>
    <w:rsid w:val="00F30C91"/>
    <w:rsid w:val="00F412AD"/>
    <w:rsid w:val="00F42B84"/>
    <w:rsid w:val="00F627B8"/>
    <w:rsid w:val="00F6454C"/>
    <w:rsid w:val="00F75D06"/>
    <w:rsid w:val="00F814C5"/>
    <w:rsid w:val="00F90058"/>
    <w:rsid w:val="00FA7691"/>
    <w:rsid w:val="00FB2895"/>
    <w:rsid w:val="00FB37B8"/>
    <w:rsid w:val="00FB3BCC"/>
    <w:rsid w:val="00FC1CE4"/>
    <w:rsid w:val="00FC36B9"/>
    <w:rsid w:val="00FC3E66"/>
    <w:rsid w:val="00FC72B3"/>
    <w:rsid w:val="00FD0367"/>
    <w:rsid w:val="00FD0734"/>
    <w:rsid w:val="00FE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2095B"/>
  <w15:docId w15:val="{54DC2FE9-FAEE-4AD8-BEE5-6B41F31B1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F2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B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4D8A"/>
    <w:pPr>
      <w:spacing w:after="130" w:line="260" w:lineRule="exact"/>
      <w:ind w:left="720"/>
      <w:contextualSpacing/>
    </w:pPr>
    <w:rPr>
      <w:rFonts w:ascii="Ideal Sans Light" w:eastAsia="Times New Roman" w:hAnsi="Ideal Sans Light" w:cs="Times New Roman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6AF"/>
  </w:style>
  <w:style w:type="paragraph" w:styleId="Footer">
    <w:name w:val="footer"/>
    <w:basedOn w:val="Normal"/>
    <w:link w:val="Foot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6AF"/>
  </w:style>
  <w:style w:type="character" w:styleId="Hyperlink">
    <w:name w:val="Hyperlink"/>
    <w:basedOn w:val="DefaultParagraphFont"/>
    <w:rsid w:val="005B352B"/>
    <w:rPr>
      <w:color w:val="03369C"/>
      <w:u w:val="single"/>
    </w:rPr>
  </w:style>
  <w:style w:type="paragraph" w:styleId="NoSpacing">
    <w:name w:val="No Spacing"/>
    <w:uiPriority w:val="1"/>
    <w:qFormat/>
    <w:rsid w:val="00FB37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ohomish Conservation District</Company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tt DeVries</dc:creator>
  <cp:lastModifiedBy>Scott Kinney</cp:lastModifiedBy>
  <cp:revision>2</cp:revision>
  <cp:lastPrinted>2019-04-16T15:53:00Z</cp:lastPrinted>
  <dcterms:created xsi:type="dcterms:W3CDTF">2019-11-27T21:35:00Z</dcterms:created>
  <dcterms:modified xsi:type="dcterms:W3CDTF">2019-11-27T21:35:00Z</dcterms:modified>
</cp:coreProperties>
</file>